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Montreal</w:t>
      </w:r>
    </w:p>
    <w:bookmarkStart w:id="22" w:name="X0b949655deaf8209b2303ab689dadb8ccd698de"/>
    <w:p>
      <w:pPr>
        <w:pStyle w:val="Heading1"/>
      </w:pPr>
      <w:r>
        <w:t xml:space="preserve">Internship Application Letter for Dental Internship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br/>
      </w:r>
    </w:p>
    <w:p>
      <w:pPr>
        <w:pStyle w:val="BodyText"/>
      </w:pPr>
      <w:r>
        <w:t xml:space="preserve">[Date]</w:t>
      </w:r>
    </w:p>
    <w:bookmarkStart w:id="20" w:name="hiring-committee"/>
    <w:p>
      <w:pPr>
        <w:pStyle w:val="Heading2"/>
      </w:pPr>
      <w:r>
        <w:t xml:space="preserve">Hiring Committee</w:t>
      </w:r>
    </w:p>
    <w:p>
      <w:pPr>
        <w:pStyle w:val="FirstParagraph"/>
      </w:pPr>
      <w:r>
        <w:t xml:space="preserve">[Clinic/Hospital Name]</w:t>
      </w:r>
    </w:p>
    <w:p>
      <w:pPr>
        <w:pStyle w:val="BodyText"/>
      </w:pPr>
      <w:r>
        <w:t xml:space="preserve">[Clinic Address]</w:t>
      </w:r>
    </w:p>
    <w:p>
      <w:pPr>
        <w:pStyle w:val="BodyText"/>
      </w:pPr>
      <w:r>
        <w:t xml:space="preserve">Montreal, Quebec H3A 0B6</w:t>
      </w:r>
    </w:p>
    <w:bookmarkEnd w:id="20"/>
    <w:bookmarkStart w:id="21" w:name="Xbf877c9635aaf5e3551663287769e7f3b525002"/>
    <w:p>
      <w:pPr>
        <w:pStyle w:val="Heading2"/>
      </w:pPr>
      <w:r>
        <w:t xml:space="preserve">Subject: Internship Application for Dental Intern Position – Committed to Excellence in Canada Montreal</w:t>
      </w:r>
    </w:p>
    <w:p>
      <w:pPr>
        <w:pStyle w:val="FirstParagraph"/>
      </w:pPr>
      <w:r>
        <w:t xml:space="preserve">Dear Hiring Committee,</w:t>
      </w:r>
    </w:p>
    <w:p>
      <w:pPr>
        <w:pStyle w:val="BodyText"/>
      </w:pPr>
      <w:r>
        <w:t xml:space="preserve">I am writing with profound enthusiasm to express my sincere interest in the Dental Internship position at [Clinic/Hospital Name] as part of my professional development journey within the dynamic healthcare landscape of Canada Montreal. As a highly motivated and skilled dental graduate from [Your Dental School, e.g., Université de Montréal Faculty of Dentistry or a recognized Canadian institution], I am eager to contribute to your esteemed practice while immersing myself in the unique cultural, linguistic, and clinical environment that defines Montreal’s healthcare community. My academic foundation, hands-on clinical experience, and deep respect for Quebec’s dental standards position me as an ideal candidate for this Internship Application Letter opportunity.</w:t>
      </w:r>
    </w:p>
    <w:p>
      <w:pPr>
        <w:pStyle w:val="BodyText"/>
      </w:pPr>
      <w:r>
        <w:t xml:space="preserve">Throughout my dental education at [Your School], I have cultivated a comprehensive skill set aligned with the highest standards of patient care required in Canada. My curriculum emphasized evidence-based practice, preventive dentistry, and complex restorative procedures—areas critical to modern dental care in Montreal’s diverse population. I actively participated in [mention specific courses: e.g., Advanced Operative Dentistry, Oral Surgery Fundamentals] and completed over 1,200 hours of supervised clinical rotations at [University Clinic/Community Health Center], where I managed cases ranging from pediatric dentistry to geriatric care. Notably, I developed a patient-centered approach that prioritizes clear communication and cultural sensitivity—a vital attribute for serving Montreal’s multilingual community where fluency in both English and French is not merely advantageous but essential.</w:t>
      </w:r>
    </w:p>
    <w:p>
      <w:pPr>
        <w:pStyle w:val="BodyText"/>
      </w:pPr>
      <w:r>
        <w:t xml:space="preserve">My commitment to excellence extends beyond clinical competency. As an international dental graduate (or Canadian dental graduate, depending on your status) who has actively prepared for the regulatory requirements of Canada Montreal, I have immersed myself in understanding the framework established by the Ordre des dentistes du Québec (ODQ). I have completed prerequisite courses for Quebec’s dental licensing and am committed to meeting all provincial standards without delay. This proactive approach reflects my respect for Quebec’s healthcare governance and my desire to integrate seamlessly into your practice. Montreal, as a city that celebrates its bilingual identity while embracing global diversity, demands dental professionals who can navigate both French and English patient interactions with confidence—something I have achieved through years of immersion in Quebec’s linguistic environment. My conversational French is proficient (CEFR B2/C1), and I am actively refining my clinical terminology to ensure seamless communication during patient consultations.</w:t>
      </w:r>
    </w:p>
    <w:p>
      <w:pPr>
        <w:pStyle w:val="BodyText"/>
      </w:pPr>
      <w:r>
        <w:t xml:space="preserve">The opportunity to train at [Clinic/Hospital Name] resonates deeply with my professional aspirations. Your clinic’s reputation for [mention specific value: e.g., community-focused care, innovative use of digital dentistry, or commitment to underserved populations in Montreal] aligns perfectly with my own philosophy that dental health is integral to overall wellness and social equity. I am particularly inspired by your work at [mention a specific program, location, or initiative if known—e.g., "the free dental clinic in the Plateau Mont-Royal district" or "your partnership with local schools for preventive education"]. I am eager to learn from your team of skilled dentists and contribute to initiatives that make quality dental care accessible across Montreal’s neighborhoods—from the historic streets of Old Montreal to the vibrant communities of Côte-des-Neiges and Lachine.</w:t>
      </w:r>
    </w:p>
    <w:p>
      <w:pPr>
        <w:pStyle w:val="BodyText"/>
      </w:pPr>
      <w:r>
        <w:t xml:space="preserve">In my previous clinical experiences, I have consistently demonstrated adaptability, professionalism, and a collaborative spirit. During my externship at [Previous Clinic], I assisted in coordinating care for 15+ patients daily in a fast-paced environment while maintaining meticulous records compliant with Canadian healthcare documentation standards. I also volunteered with [Organization Name], providing basic dental screenings to Montreal’s unhoused population—a role that reinforced my understanding of the socioeconomic factors influencing oral health in our city. These experiences taught me that effective dentistry requires not just technical skill, but empathy and a commitment to community well-being—principles I am eager to bring to your practice.</w:t>
      </w:r>
    </w:p>
    <w:p>
      <w:pPr>
        <w:pStyle w:val="BodyText"/>
      </w:pPr>
      <w:r>
        <w:t xml:space="preserve">Canada Montreal offers an unparalleled environment for dental growth: a thriving multicultural hub where public and private healthcare systems intersect. I am deeply aware of Quebec’s unique approach to patient care, which emphasizes prevention and holistic health. My internship application is not just about gaining clinical experience; it is a commitment to becoming a culturally competent dentist who will contribute meaningfully to Montreal’s dental community for years to come. I understand the rigorous standards set by the ODQ and am prepared to fully engage with any required training or examinations as part of my transition into Canada’s dental profession.</w:t>
      </w:r>
    </w:p>
    <w:p>
      <w:pPr>
        <w:pStyle w:val="BodyText"/>
      </w:pPr>
      <w:r>
        <w:t xml:space="preserve">I am confident that my dedication to patient-centered care, bilingual communication skills, and alignment with Montreal’s healthcare values will allow me to become a valuable asset to your team. I am excited about the prospect of learning under your guidance and contributing to the exceptional dental care that defines [Clinic/Hospital Name]. Thank you for considering my Internship Application Letter for this esteemed Dental Intern position. I have attached my curriculum vitae for your review and welcome the opportunity to discuss how my skills align with your clinic’s vision at your earliest convenience.</w:t>
      </w:r>
    </w:p>
    <w:p>
      <w:pPr>
        <w:pStyle w:val="BodyText"/>
      </w:pPr>
      <w:r>
        <w:t xml:space="preserve">Sincerely,</w:t>
      </w:r>
    </w:p>
    <w:p>
      <w:pPr>
        <w:pStyle w:val="BodyText"/>
      </w:pPr>
      <w:r>
        <w:br/>
      </w:r>
      <w:r>
        <w:br/>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Montreal</dc:title>
  <dc:creator/>
  <dc:language>en</dc:language>
  <cp:keywords/>
  <dcterms:created xsi:type="dcterms:W3CDTF">2025-12-09T14:26:35Z</dcterms:created>
  <dcterms:modified xsi:type="dcterms:W3CDTF">2025-12-09T14:26:35Z</dcterms:modified>
</cp:coreProperties>
</file>

<file path=docProps/custom.xml><?xml version="1.0" encoding="utf-8"?>
<Properties xmlns="http://schemas.openxmlformats.org/officeDocument/2006/custom-properties" xmlns:vt="http://schemas.openxmlformats.org/officeDocument/2006/docPropsVTypes"/>
</file>